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8B7" w:rsidRPr="001B443B" w:rsidRDefault="00742FEB">
      <w:pPr>
        <w:rPr>
          <w:sz w:val="24"/>
        </w:rPr>
      </w:pPr>
      <w:r w:rsidRPr="001B443B">
        <w:rPr>
          <w:sz w:val="24"/>
        </w:rPr>
        <w:t xml:space="preserve">Presenter: </w:t>
      </w:r>
      <w:r w:rsidR="004014C5" w:rsidRPr="001B443B">
        <w:rPr>
          <w:sz w:val="24"/>
        </w:rPr>
        <w:t>Jacob Bernhardt</w:t>
      </w:r>
      <w:r w:rsidR="004014C5" w:rsidRPr="001B443B">
        <w:rPr>
          <w:sz w:val="24"/>
        </w:rPr>
        <w:br/>
        <w:t>Reviewer: Cornel Stoica</w:t>
      </w:r>
      <w:r w:rsidR="00CA5097">
        <w:rPr>
          <w:sz w:val="24"/>
        </w:rPr>
        <w:br/>
        <w:t>App name: Castle Crusaders</w:t>
      </w:r>
      <w:bookmarkStart w:id="0" w:name="_GoBack"/>
      <w:bookmarkEnd w:id="0"/>
      <w:r w:rsidR="004014C5" w:rsidRPr="001B443B">
        <w:rPr>
          <w:sz w:val="24"/>
        </w:rPr>
        <w:br/>
        <w:t>Course: CST238</w:t>
      </w:r>
    </w:p>
    <w:p w:rsidR="004014C5" w:rsidRPr="001B443B" w:rsidRDefault="004014C5">
      <w:pPr>
        <w:rPr>
          <w:sz w:val="24"/>
        </w:rPr>
      </w:pPr>
    </w:p>
    <w:p w:rsidR="004014C5" w:rsidRPr="001B443B" w:rsidRDefault="00085255">
      <w:pPr>
        <w:rPr>
          <w:sz w:val="24"/>
        </w:rPr>
      </w:pPr>
      <w:r w:rsidRPr="001B443B">
        <w:rPr>
          <w:sz w:val="24"/>
        </w:rPr>
        <w:t>Original m</w:t>
      </w:r>
      <w:r w:rsidR="000C4533" w:rsidRPr="001B443B">
        <w:rPr>
          <w:sz w:val="24"/>
        </w:rPr>
        <w:t>ock UI:</w:t>
      </w:r>
    </w:p>
    <w:p w:rsidR="000C4533" w:rsidRDefault="000C4533"/>
    <w:p w:rsidR="00A4575B" w:rsidRDefault="00A4575B" w:rsidP="00A4575B">
      <w:pPr>
        <w:ind w:left="100"/>
        <w:rPr>
          <w:sz w:val="20"/>
        </w:rPr>
      </w:pPr>
      <w:r>
        <w:rPr>
          <w:noProof/>
          <w:sz w:val="20"/>
        </w:rPr>
        <w:drawing>
          <wp:inline distT="0" distB="0" distL="0" distR="0" wp14:anchorId="7CD66439" wp14:editId="47CFE86D">
            <wp:extent cx="3073763" cy="5081587"/>
            <wp:effectExtent l="0" t="0" r="0" b="508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82612" cy="509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75B" w:rsidRDefault="00A4575B" w:rsidP="00A4575B">
      <w:pPr>
        <w:ind w:left="10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E14720C" wp14:editId="4167DEAC">
            <wp:extent cx="3073400" cy="5080987"/>
            <wp:effectExtent l="0" t="0" r="0" b="5715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87920" cy="5104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75B" w:rsidRDefault="00A4575B" w:rsidP="00A4575B">
      <w:pPr>
        <w:pBdr>
          <w:bottom w:val="single" w:sz="12" w:space="1" w:color="auto"/>
        </w:pBdr>
        <w:ind w:left="100"/>
        <w:rPr>
          <w:sz w:val="20"/>
        </w:rPr>
      </w:pPr>
    </w:p>
    <w:p w:rsidR="00A4575B" w:rsidRDefault="00A4575B" w:rsidP="00A4575B">
      <w:pPr>
        <w:ind w:left="100"/>
        <w:rPr>
          <w:sz w:val="20"/>
        </w:rPr>
      </w:pPr>
    </w:p>
    <w:p w:rsidR="00A4575B" w:rsidRPr="004439A6" w:rsidRDefault="00085255" w:rsidP="00A4575B">
      <w:pPr>
        <w:ind w:left="100"/>
        <w:rPr>
          <w:sz w:val="24"/>
        </w:rPr>
      </w:pPr>
      <w:r w:rsidRPr="004439A6">
        <w:rPr>
          <w:sz w:val="24"/>
        </w:rPr>
        <w:t>Suggestions:</w:t>
      </w:r>
    </w:p>
    <w:p w:rsidR="00085255" w:rsidRDefault="005034A0" w:rsidP="006F5F9B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 xml:space="preserve">Make </w:t>
      </w:r>
      <w:r w:rsidR="006F5F9B">
        <w:rPr>
          <w:sz w:val="20"/>
        </w:rPr>
        <w:t xml:space="preserve">character options </w:t>
      </w:r>
      <w:r w:rsidR="003A130B">
        <w:rPr>
          <w:sz w:val="20"/>
        </w:rPr>
        <w:t>collapsible to make it easier for users to navigate/input info without the added clutter</w:t>
      </w:r>
    </w:p>
    <w:p w:rsidR="003A130B" w:rsidRDefault="00651556" w:rsidP="006F5F9B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Give user the option to</w:t>
      </w:r>
      <w:r w:rsidR="00F333B1">
        <w:rPr>
          <w:sz w:val="20"/>
        </w:rPr>
        <w:t xml:space="preserve"> </w:t>
      </w:r>
      <w:r>
        <w:rPr>
          <w:sz w:val="20"/>
        </w:rPr>
        <w:t>share or print completed pdfs</w:t>
      </w:r>
    </w:p>
    <w:p w:rsidR="0014268A" w:rsidRDefault="00651556" w:rsidP="006F5F9B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Instead of character info window overlay popup in the middle, perhaps have it go to next window or to the right (ability to go back and forth)</w:t>
      </w:r>
    </w:p>
    <w:p w:rsidR="00A0753B" w:rsidRDefault="00A0753B" w:rsidP="00A0753B">
      <w:pPr>
        <w:pStyle w:val="ListParagraph"/>
        <w:numPr>
          <w:ilvl w:val="0"/>
          <w:numId w:val="1"/>
        </w:numPr>
        <w:rPr>
          <w:sz w:val="20"/>
        </w:rPr>
      </w:pPr>
      <w:r>
        <w:rPr>
          <w:sz w:val="20"/>
        </w:rPr>
        <w:t>Add a number indicator next to each character option to show a preview of possible options available for it</w:t>
      </w:r>
    </w:p>
    <w:p w:rsidR="00A0753B" w:rsidRDefault="00A0753B" w:rsidP="00A0753B">
      <w:pPr>
        <w:rPr>
          <w:sz w:val="20"/>
        </w:rPr>
      </w:pPr>
    </w:p>
    <w:p w:rsidR="00314E55" w:rsidRDefault="00314E55" w:rsidP="00A0753B">
      <w:pPr>
        <w:rPr>
          <w:sz w:val="20"/>
        </w:rPr>
      </w:pPr>
    </w:p>
    <w:p w:rsidR="00314E55" w:rsidRDefault="00314E55" w:rsidP="00A0753B">
      <w:pPr>
        <w:rPr>
          <w:sz w:val="20"/>
        </w:rPr>
      </w:pPr>
    </w:p>
    <w:p w:rsidR="00314E55" w:rsidRDefault="00314E55" w:rsidP="00A0753B">
      <w:pPr>
        <w:rPr>
          <w:sz w:val="20"/>
        </w:rPr>
      </w:pPr>
    </w:p>
    <w:p w:rsidR="009473FA" w:rsidRDefault="00FF1132" w:rsidP="00A0753B">
      <w:pPr>
        <w:rPr>
          <w:sz w:val="20"/>
        </w:rPr>
      </w:pPr>
      <w:r>
        <w:rPr>
          <w:sz w:val="20"/>
        </w:rPr>
        <w:lastRenderedPageBreak/>
        <w:t>Suggested UI:</w:t>
      </w:r>
    </w:p>
    <w:p w:rsidR="00FF1132" w:rsidRDefault="00FF1132" w:rsidP="00A0753B">
      <w:pPr>
        <w:rPr>
          <w:sz w:val="20"/>
        </w:rPr>
      </w:pPr>
    </w:p>
    <w:p w:rsidR="00FF1132" w:rsidRPr="00A0753B" w:rsidRDefault="00314E55" w:rsidP="00A0753B">
      <w:pPr>
        <w:rPr>
          <w:sz w:val="20"/>
        </w:rPr>
      </w:pPr>
      <w:r>
        <w:rPr>
          <w:noProof/>
          <w:sz w:val="20"/>
        </w:rPr>
        <w:drawing>
          <wp:inline distT="0" distB="0" distL="0" distR="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afaf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556" w:rsidRDefault="00651556" w:rsidP="00651556">
      <w:pPr>
        <w:rPr>
          <w:sz w:val="20"/>
        </w:rPr>
      </w:pPr>
    </w:p>
    <w:p w:rsidR="00651556" w:rsidRPr="00651556" w:rsidRDefault="00651556" w:rsidP="00651556">
      <w:pPr>
        <w:rPr>
          <w:sz w:val="20"/>
        </w:rPr>
      </w:pPr>
    </w:p>
    <w:sectPr w:rsidR="00651556" w:rsidRPr="006515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08192C"/>
    <w:multiLevelType w:val="hybridMultilevel"/>
    <w:tmpl w:val="FC9EF6F0"/>
    <w:lvl w:ilvl="0" w:tplc="72DE4B4C">
      <w:numFmt w:val="bullet"/>
      <w:lvlText w:val="-"/>
      <w:lvlJc w:val="left"/>
      <w:pPr>
        <w:ind w:left="4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I3N7A0NjUzMjJS0lEKTi0uzszPAykwqgUA1puOhywAAAA="/>
  </w:docVars>
  <w:rsids>
    <w:rsidRoot w:val="00742FEB"/>
    <w:rsid w:val="00085255"/>
    <w:rsid w:val="000C4533"/>
    <w:rsid w:val="0014268A"/>
    <w:rsid w:val="00194FCB"/>
    <w:rsid w:val="001B443B"/>
    <w:rsid w:val="00314E55"/>
    <w:rsid w:val="003A130B"/>
    <w:rsid w:val="004014C5"/>
    <w:rsid w:val="004439A6"/>
    <w:rsid w:val="005034A0"/>
    <w:rsid w:val="00547F97"/>
    <w:rsid w:val="005668B7"/>
    <w:rsid w:val="005D5CBB"/>
    <w:rsid w:val="00651556"/>
    <w:rsid w:val="006F5F9B"/>
    <w:rsid w:val="00742FEB"/>
    <w:rsid w:val="008B3BE7"/>
    <w:rsid w:val="009473FA"/>
    <w:rsid w:val="00A0753B"/>
    <w:rsid w:val="00A4575B"/>
    <w:rsid w:val="00B974A2"/>
    <w:rsid w:val="00CA5097"/>
    <w:rsid w:val="00F333B1"/>
    <w:rsid w:val="00FF1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BBBF7"/>
  <w15:chartTrackingRefBased/>
  <w15:docId w15:val="{FE9A61A2-C79E-4DC4-B0BA-8C32C01E2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5F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85</Words>
  <Characters>487</Characters>
  <Application>Microsoft Office Word</Application>
  <DocSecurity>0</DocSecurity>
  <Lines>4</Lines>
  <Paragraphs>1</Paragraphs>
  <ScaleCrop>false</ScaleCrop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0rnel</dc:creator>
  <cp:keywords/>
  <dc:description/>
  <cp:lastModifiedBy>C0rnel</cp:lastModifiedBy>
  <cp:revision>42</cp:revision>
  <dcterms:created xsi:type="dcterms:W3CDTF">2021-04-27T07:39:00Z</dcterms:created>
  <dcterms:modified xsi:type="dcterms:W3CDTF">2021-04-27T08:26:00Z</dcterms:modified>
</cp:coreProperties>
</file>